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 provozovaného v letech 2017 až 2024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moduly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moduly AMČR jsou barevně odlišeny a daná barevnost je pak dodržena i při vstupu do konkrétního modulu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pra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i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dostupná pro uživatele s oprávněním archeolog a výš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, které v danou chvíli může uživatel editovat, tj. nejčastěji k projektům uživatelovy organizace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ho modulu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jde-li o archivovaný záznam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značená za popiskem hvězdičkou, jsou povinná.</w:t>
      </w:r>
      <w:r>
        <w:t xml:space="preserve"> </w:t>
      </w:r>
      <w:r>
        <w:t xml:space="preserve">Pole ohraničená žlutě je pak nutné vyplnit pro posun do dalšího procesního stavu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je třeba potvrdit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11T07:08:12Z</dcterms:created>
  <dcterms:modified xsi:type="dcterms:W3CDTF">2024-07-11T07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